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BC9BB3" w14:textId="5DD6A6AC" w:rsidR="003314BC" w:rsidRDefault="003314BC" w:rsidP="00A35C17">
      <w:pPr>
        <w:spacing w:after="0"/>
      </w:pPr>
    </w:p>
    <w:p w14:paraId="0EC4FA17" w14:textId="77777777" w:rsidR="00C410E5" w:rsidRDefault="00C410E5" w:rsidP="00A35C17">
      <w:pPr>
        <w:spacing w:after="0"/>
      </w:pPr>
    </w:p>
    <w:p w14:paraId="6A86FA00" w14:textId="30215CC4" w:rsidR="00224565" w:rsidRDefault="00224565" w:rsidP="00A35C17">
      <w:pPr>
        <w:spacing w:after="0"/>
      </w:pPr>
    </w:p>
    <w:p w14:paraId="0AF08B92" w14:textId="118C26C8" w:rsidR="00A819D7" w:rsidRDefault="00846A3F" w:rsidP="00846A3F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İKTİSADİ VE İDARİ BİLİMLER FAKÜLTESİ DEKANLIĞINA</w:t>
      </w:r>
    </w:p>
    <w:p w14:paraId="48B873D6" w14:textId="15402339" w:rsidR="00BE4EE5" w:rsidRDefault="00BE4EE5" w:rsidP="00BE4EE5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(PEDAGOJİK FORMASYON AYRILMA DİLEKÇESİ)</w:t>
      </w:r>
    </w:p>
    <w:p w14:paraId="45DA6F90" w14:textId="67F6CF03" w:rsidR="00846A3F" w:rsidRDefault="00846A3F" w:rsidP="00846A3F">
      <w:pPr>
        <w:spacing w:after="0"/>
        <w:rPr>
          <w:b/>
          <w:sz w:val="28"/>
          <w:szCs w:val="28"/>
        </w:rPr>
      </w:pPr>
    </w:p>
    <w:p w14:paraId="02708EEB" w14:textId="77777777" w:rsidR="00846A3F" w:rsidRDefault="00846A3F" w:rsidP="00846A3F">
      <w:pPr>
        <w:spacing w:after="0"/>
        <w:rPr>
          <w:b/>
          <w:sz w:val="28"/>
          <w:szCs w:val="28"/>
        </w:rPr>
      </w:pPr>
    </w:p>
    <w:p w14:paraId="40BE4129" w14:textId="77777777" w:rsidR="00C410E5" w:rsidRPr="00A819D7" w:rsidRDefault="00C410E5" w:rsidP="00A819D7">
      <w:pPr>
        <w:spacing w:after="0"/>
        <w:ind w:left="2124" w:firstLine="708"/>
        <w:rPr>
          <w:b/>
          <w:sz w:val="28"/>
          <w:szCs w:val="28"/>
        </w:rPr>
      </w:pPr>
    </w:p>
    <w:p w14:paraId="7BC86436" w14:textId="404D980E" w:rsidR="00846A3F" w:rsidRDefault="00846A3F" w:rsidP="00BE4EE5">
      <w:pPr>
        <w:spacing w:after="0"/>
        <w:jc w:val="both"/>
      </w:pPr>
      <w:r w:rsidRPr="00846A3F">
        <w:t>Fakülteniz</w:t>
      </w:r>
      <w:r>
        <w:t xml:space="preserve"> </w:t>
      </w:r>
      <w:proofErr w:type="gramStart"/>
      <w:r>
        <w:t>…………………..</w:t>
      </w:r>
      <w:proofErr w:type="gramEnd"/>
      <w:r>
        <w:t xml:space="preserve"> Bölümü </w:t>
      </w:r>
      <w:proofErr w:type="gramStart"/>
      <w:r>
        <w:t>…………………….</w:t>
      </w:r>
      <w:proofErr w:type="gramEnd"/>
      <w:r>
        <w:t xml:space="preserve">numaralı öğrencisiyim; </w:t>
      </w:r>
      <w:r w:rsidR="00BE4EE5">
        <w:t>k</w:t>
      </w:r>
      <w:r>
        <w:t>endi isteğimle pedagojik formasyon eğitiminden ayrılmak istiyorum.</w:t>
      </w:r>
    </w:p>
    <w:p w14:paraId="448670AE" w14:textId="77777777" w:rsidR="00846A3F" w:rsidRDefault="00846A3F" w:rsidP="00BE4EE5">
      <w:pPr>
        <w:spacing w:after="0"/>
        <w:jc w:val="both"/>
        <w:rPr>
          <w:b/>
        </w:rPr>
      </w:pPr>
      <w:r>
        <w:t>Gereğini bilgilerinize arz ederim.</w:t>
      </w:r>
    </w:p>
    <w:p w14:paraId="13A8C344" w14:textId="77777777" w:rsidR="00846A3F" w:rsidRPr="00846A3F" w:rsidRDefault="00846A3F" w:rsidP="00A35C17">
      <w:pPr>
        <w:spacing w:after="0"/>
      </w:pPr>
    </w:p>
    <w:p w14:paraId="7100D00D" w14:textId="473A779C" w:rsidR="00066A71" w:rsidRDefault="00066A71" w:rsidP="00A35C17">
      <w:pPr>
        <w:spacing w:after="0"/>
        <w:rPr>
          <w:b/>
        </w:rPr>
      </w:pPr>
    </w:p>
    <w:p w14:paraId="290B834D" w14:textId="77777777" w:rsidR="00066A71" w:rsidRDefault="00066A71" w:rsidP="00A35C17">
      <w:pPr>
        <w:spacing w:after="0"/>
        <w:rPr>
          <w:b/>
        </w:rPr>
      </w:pPr>
    </w:p>
    <w:p w14:paraId="5E962D3F" w14:textId="77777777" w:rsidR="00066A71" w:rsidRDefault="00066A71" w:rsidP="00A35C17">
      <w:pPr>
        <w:spacing w:after="0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271"/>
        <w:gridCol w:w="1418"/>
        <w:gridCol w:w="2976"/>
        <w:gridCol w:w="3964"/>
      </w:tblGrid>
      <w:tr w:rsidR="00066A71" w14:paraId="02837A12" w14:textId="77777777" w:rsidTr="00066A71">
        <w:tc>
          <w:tcPr>
            <w:tcW w:w="1271" w:type="dxa"/>
          </w:tcPr>
          <w:p w14:paraId="0F2A110D" w14:textId="26595B3B" w:rsidR="00066A71" w:rsidRPr="00066A71" w:rsidRDefault="00066A71" w:rsidP="00066A71">
            <w:pPr>
              <w:spacing w:after="0"/>
              <w:jc w:val="center"/>
              <w:rPr>
                <w:b/>
              </w:rPr>
            </w:pPr>
            <w:r w:rsidRPr="00066A71">
              <w:rPr>
                <w:b/>
              </w:rPr>
              <w:t>Öğrenci No</w:t>
            </w:r>
          </w:p>
        </w:tc>
        <w:tc>
          <w:tcPr>
            <w:tcW w:w="1418" w:type="dxa"/>
          </w:tcPr>
          <w:p w14:paraId="5BDCCFAD" w14:textId="3E587BE7" w:rsidR="00066A71" w:rsidRPr="00066A71" w:rsidRDefault="00066A71" w:rsidP="00066A71">
            <w:pPr>
              <w:spacing w:after="0"/>
              <w:jc w:val="center"/>
              <w:rPr>
                <w:b/>
              </w:rPr>
            </w:pPr>
            <w:r w:rsidRPr="00066A71">
              <w:rPr>
                <w:b/>
              </w:rPr>
              <w:t>T.C.</w:t>
            </w:r>
          </w:p>
        </w:tc>
        <w:tc>
          <w:tcPr>
            <w:tcW w:w="2976" w:type="dxa"/>
          </w:tcPr>
          <w:p w14:paraId="41180347" w14:textId="194FBB29" w:rsidR="00066A71" w:rsidRPr="00066A71" w:rsidRDefault="00066A71" w:rsidP="00066A71">
            <w:pPr>
              <w:spacing w:after="0"/>
              <w:jc w:val="center"/>
              <w:rPr>
                <w:b/>
              </w:rPr>
            </w:pPr>
            <w:r w:rsidRPr="00066A71">
              <w:rPr>
                <w:b/>
              </w:rPr>
              <w:t>Adı Soyadı</w:t>
            </w:r>
          </w:p>
        </w:tc>
        <w:tc>
          <w:tcPr>
            <w:tcW w:w="3964" w:type="dxa"/>
          </w:tcPr>
          <w:p w14:paraId="5142960E" w14:textId="63498F1E" w:rsidR="00066A71" w:rsidRPr="00066A71" w:rsidRDefault="00066A71" w:rsidP="00066A71">
            <w:pPr>
              <w:spacing w:after="0"/>
              <w:jc w:val="center"/>
              <w:rPr>
                <w:b/>
              </w:rPr>
            </w:pPr>
            <w:r w:rsidRPr="00066A71">
              <w:rPr>
                <w:b/>
              </w:rPr>
              <w:t>Bölümü</w:t>
            </w:r>
          </w:p>
        </w:tc>
      </w:tr>
      <w:tr w:rsidR="00066A71" w14:paraId="57728A3F" w14:textId="77777777" w:rsidTr="00066A71">
        <w:tc>
          <w:tcPr>
            <w:tcW w:w="1271" w:type="dxa"/>
          </w:tcPr>
          <w:p w14:paraId="08EEB5FF" w14:textId="77777777" w:rsidR="00066A71" w:rsidRDefault="00066A71" w:rsidP="00A35C17">
            <w:pPr>
              <w:spacing w:after="0"/>
            </w:pPr>
          </w:p>
        </w:tc>
        <w:tc>
          <w:tcPr>
            <w:tcW w:w="1418" w:type="dxa"/>
          </w:tcPr>
          <w:p w14:paraId="48C8A69E" w14:textId="77777777" w:rsidR="00066A71" w:rsidRDefault="00066A71" w:rsidP="00A35C17">
            <w:pPr>
              <w:spacing w:after="0"/>
            </w:pPr>
          </w:p>
        </w:tc>
        <w:tc>
          <w:tcPr>
            <w:tcW w:w="2976" w:type="dxa"/>
          </w:tcPr>
          <w:p w14:paraId="54ACE7F6" w14:textId="77777777" w:rsidR="00066A71" w:rsidRDefault="00066A71" w:rsidP="00A35C17">
            <w:pPr>
              <w:spacing w:after="0"/>
            </w:pPr>
          </w:p>
        </w:tc>
        <w:tc>
          <w:tcPr>
            <w:tcW w:w="3964" w:type="dxa"/>
          </w:tcPr>
          <w:p w14:paraId="084B9A7E" w14:textId="77777777" w:rsidR="00066A71" w:rsidRDefault="00066A71" w:rsidP="00A35C17">
            <w:pPr>
              <w:spacing w:after="0"/>
            </w:pPr>
          </w:p>
        </w:tc>
      </w:tr>
    </w:tbl>
    <w:p w14:paraId="2DA07790" w14:textId="717FE56F" w:rsidR="00A819D7" w:rsidRDefault="001D70F7" w:rsidP="00A35C17">
      <w:pPr>
        <w:spacing w:after="0"/>
      </w:pPr>
      <w:r>
        <w:tab/>
      </w:r>
    </w:p>
    <w:p w14:paraId="5291C36B" w14:textId="3D02AF85" w:rsidR="00066A71" w:rsidRDefault="00066A71" w:rsidP="00A35C17">
      <w:pPr>
        <w:spacing w:after="0"/>
      </w:pPr>
    </w:p>
    <w:p w14:paraId="2B145E61" w14:textId="477579A4" w:rsidR="00066A71" w:rsidRDefault="00066A71" w:rsidP="00A35C17">
      <w:pPr>
        <w:spacing w:after="0"/>
      </w:pPr>
    </w:p>
    <w:p w14:paraId="00C87095" w14:textId="2493BC1A" w:rsidR="00066A71" w:rsidRDefault="00066A71" w:rsidP="00A35C17">
      <w:pPr>
        <w:spacing w:after="0"/>
      </w:pPr>
    </w:p>
    <w:p w14:paraId="52A3FF39" w14:textId="77777777" w:rsidR="00066A71" w:rsidRDefault="00066A71" w:rsidP="00A35C17">
      <w:pPr>
        <w:spacing w:after="0"/>
      </w:pPr>
    </w:p>
    <w:p w14:paraId="7E97B6DE" w14:textId="608E7E40" w:rsidR="00BE5F31" w:rsidRDefault="00A35C17" w:rsidP="00BE5F31">
      <w:pPr>
        <w:spacing w:after="0"/>
        <w:ind w:firstLine="708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E5F31">
        <w:tab/>
      </w:r>
      <w:r w:rsidR="00BE5F31">
        <w:tab/>
      </w:r>
      <w:r w:rsidR="00BE5F31">
        <w:tab/>
      </w:r>
      <w:r w:rsidR="00BE5F31">
        <w:tab/>
      </w:r>
      <w:r w:rsidR="00BE5F31">
        <w:tab/>
      </w:r>
      <w:r w:rsidR="00BE5F31">
        <w:tab/>
      </w:r>
      <w:r w:rsidR="00BE5F31">
        <w:tab/>
      </w:r>
      <w:r w:rsidR="00BE5F31">
        <w:tab/>
      </w:r>
      <w:r w:rsidR="00BE5F31">
        <w:tab/>
      </w:r>
    </w:p>
    <w:p w14:paraId="09EF09AE" w14:textId="77777777" w:rsidR="00BE5F31" w:rsidRDefault="00BE5F31" w:rsidP="00BE5F31">
      <w:pPr>
        <w:spacing w:after="0"/>
      </w:pPr>
    </w:p>
    <w:p w14:paraId="42F8835D" w14:textId="6D8E6E36" w:rsidR="00A35C17" w:rsidRDefault="00C218B4" w:rsidP="00C218B4">
      <w:pPr>
        <w:spacing w:after="0"/>
        <w:ind w:left="7080"/>
      </w:pPr>
      <w:r>
        <w:t xml:space="preserve"> </w:t>
      </w:r>
      <w:r w:rsidR="00846A3F">
        <w:t>09</w:t>
      </w:r>
      <w:r w:rsidR="00945D57">
        <w:t>.02.2024</w:t>
      </w:r>
    </w:p>
    <w:p w14:paraId="23915BD1" w14:textId="60378D05" w:rsidR="00945D57" w:rsidRDefault="00C218B4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="007E4386">
        <w:t xml:space="preserve"> </w:t>
      </w:r>
      <w:r>
        <w:t xml:space="preserve"> </w:t>
      </w:r>
      <w:r w:rsidR="007E4386">
        <w:t xml:space="preserve">    Adı Soyadı</w:t>
      </w:r>
    </w:p>
    <w:p w14:paraId="4E29E1DE" w14:textId="37CACE73" w:rsidR="00846A3F" w:rsidRDefault="00846A3F" w:rsidP="00A35C17">
      <w:pPr>
        <w:spacing w:after="0"/>
      </w:pPr>
    </w:p>
    <w:p w14:paraId="50BCCC4B" w14:textId="478390F1" w:rsidR="008F0764" w:rsidRDefault="00BE4EE5" w:rsidP="00BE4EE5">
      <w:pPr>
        <w:spacing w:after="0"/>
      </w:pPr>
      <w:r>
        <w:rPr>
          <w:b/>
          <w:sz w:val="28"/>
          <w:szCs w:val="28"/>
        </w:rPr>
        <w:t xml:space="preserve">                            </w:t>
      </w:r>
    </w:p>
    <w:p w14:paraId="4FE5A5E8" w14:textId="1D041FCB" w:rsidR="008F0764" w:rsidRDefault="00BE4EE5" w:rsidP="008F0764">
      <w:pPr>
        <w:pStyle w:val="ListeParagraf"/>
      </w:pPr>
      <w:r>
        <w:t xml:space="preserve">Telefon </w:t>
      </w:r>
      <w:proofErr w:type="gramStart"/>
      <w:r>
        <w:t>Numarası :</w:t>
      </w:r>
      <w:proofErr w:type="gramEnd"/>
    </w:p>
    <w:p w14:paraId="42447674" w14:textId="77777777" w:rsidR="00BE4EE5" w:rsidRDefault="00BE4EE5" w:rsidP="008F0764">
      <w:pPr>
        <w:pStyle w:val="ListeParagraf"/>
      </w:pPr>
    </w:p>
    <w:p w14:paraId="46CB08C0" w14:textId="2BB36A5C" w:rsidR="00BE4EE5" w:rsidRPr="001D70F7" w:rsidRDefault="00BE4EE5" w:rsidP="008F0764">
      <w:pPr>
        <w:pStyle w:val="ListeParagraf"/>
      </w:pPr>
      <w:proofErr w:type="gramStart"/>
      <w:r>
        <w:t>Adres :</w:t>
      </w:r>
      <w:bookmarkStart w:id="0" w:name="_GoBack"/>
      <w:bookmarkEnd w:id="0"/>
      <w:proofErr w:type="gramEnd"/>
    </w:p>
    <w:sectPr w:rsidR="00BE4EE5" w:rsidRPr="001D70F7" w:rsidSect="00A819D7">
      <w:headerReference w:type="default" r:id="rId7"/>
      <w:footerReference w:type="default" r:id="rId8"/>
      <w:pgSz w:w="11906" w:h="16838"/>
      <w:pgMar w:top="1417" w:right="1133" w:bottom="1417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7B2ED1" w14:textId="77777777" w:rsidR="00314067" w:rsidRDefault="00314067" w:rsidP="00D464DF">
      <w:pPr>
        <w:spacing w:after="0" w:line="240" w:lineRule="auto"/>
      </w:pPr>
      <w:r>
        <w:separator/>
      </w:r>
    </w:p>
  </w:endnote>
  <w:endnote w:type="continuationSeparator" w:id="0">
    <w:p w14:paraId="58C3EAB7" w14:textId="77777777" w:rsidR="00314067" w:rsidRDefault="00314067" w:rsidP="00D4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orbel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40196" w14:textId="03DEAD73" w:rsidR="003314BC" w:rsidRPr="00970B90" w:rsidRDefault="003314BC" w:rsidP="003314BC">
    <w:pPr>
      <w:ind w:right="-709" w:hanging="709"/>
      <w:jc w:val="both"/>
      <w:rPr>
        <w:rFonts w:ascii="Hurme Geometric Sans 1" w:hAnsi="Hurme Geometric Sans 1" w:cs="Calibri"/>
        <w:color w:val="0070C0"/>
        <w:sz w:val="16"/>
        <w:szCs w:val="16"/>
        <w:lang w:val="en-US"/>
      </w:rPr>
    </w:pP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</w:p>
  <w:p w14:paraId="7ADDBD17" w14:textId="77777777" w:rsidR="009612D9" w:rsidRDefault="009612D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B303D4" w14:textId="77777777" w:rsidR="00314067" w:rsidRDefault="00314067" w:rsidP="00D464DF">
      <w:pPr>
        <w:spacing w:after="0" w:line="240" w:lineRule="auto"/>
      </w:pPr>
      <w:r>
        <w:separator/>
      </w:r>
    </w:p>
  </w:footnote>
  <w:footnote w:type="continuationSeparator" w:id="0">
    <w:p w14:paraId="70EB3291" w14:textId="77777777" w:rsidR="00314067" w:rsidRDefault="00314067" w:rsidP="00D4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0DD6E5" w14:textId="02CAF484" w:rsidR="00D464DF" w:rsidRDefault="00D464DF" w:rsidP="00D464DF">
    <w:pPr>
      <w:pStyle w:val="stBilgi"/>
    </w:pPr>
  </w:p>
  <w:p w14:paraId="65765A1F" w14:textId="77777777" w:rsidR="00D464DF" w:rsidRDefault="00D464DF" w:rsidP="00D464D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81522"/>
    <w:multiLevelType w:val="hybridMultilevel"/>
    <w:tmpl w:val="DFB026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C741C"/>
    <w:multiLevelType w:val="hybridMultilevel"/>
    <w:tmpl w:val="5B3EC824"/>
    <w:lvl w:ilvl="0" w:tplc="830A76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830A765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8F74E6"/>
    <w:multiLevelType w:val="hybridMultilevel"/>
    <w:tmpl w:val="D318FB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503B5"/>
    <w:multiLevelType w:val="hybridMultilevel"/>
    <w:tmpl w:val="E9D4EF60"/>
    <w:lvl w:ilvl="0" w:tplc="C8B8C1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1E65A9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2CCB71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FEEB8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106FCF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B3C5C1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C02A7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2E11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A0468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7YwMzO2tDC2NDNU0lEKTi0uzszPAykwqgUAD9QyQSwAAAA="/>
  </w:docVars>
  <w:rsids>
    <w:rsidRoot w:val="00697BA2"/>
    <w:rsid w:val="0002593A"/>
    <w:rsid w:val="00036D38"/>
    <w:rsid w:val="00054FE1"/>
    <w:rsid w:val="000571EA"/>
    <w:rsid w:val="000615D8"/>
    <w:rsid w:val="00061758"/>
    <w:rsid w:val="00066A71"/>
    <w:rsid w:val="000F5D0F"/>
    <w:rsid w:val="001019B5"/>
    <w:rsid w:val="001113BC"/>
    <w:rsid w:val="00165FD1"/>
    <w:rsid w:val="00187EF5"/>
    <w:rsid w:val="00190372"/>
    <w:rsid w:val="001B009A"/>
    <w:rsid w:val="001B42E2"/>
    <w:rsid w:val="001D70F7"/>
    <w:rsid w:val="0022212A"/>
    <w:rsid w:val="00224565"/>
    <w:rsid w:val="00234317"/>
    <w:rsid w:val="002903A2"/>
    <w:rsid w:val="003057F1"/>
    <w:rsid w:val="00314067"/>
    <w:rsid w:val="003262FC"/>
    <w:rsid w:val="003314BC"/>
    <w:rsid w:val="00334E8C"/>
    <w:rsid w:val="00337A62"/>
    <w:rsid w:val="00354380"/>
    <w:rsid w:val="00354A84"/>
    <w:rsid w:val="003E0DC4"/>
    <w:rsid w:val="003E34E5"/>
    <w:rsid w:val="00405088"/>
    <w:rsid w:val="00476B05"/>
    <w:rsid w:val="004977E0"/>
    <w:rsid w:val="004C6902"/>
    <w:rsid w:val="004D6866"/>
    <w:rsid w:val="004E2869"/>
    <w:rsid w:val="005106DE"/>
    <w:rsid w:val="005220D4"/>
    <w:rsid w:val="00531CBD"/>
    <w:rsid w:val="005604E5"/>
    <w:rsid w:val="00584051"/>
    <w:rsid w:val="00591B58"/>
    <w:rsid w:val="005A2585"/>
    <w:rsid w:val="005A727D"/>
    <w:rsid w:val="005B0131"/>
    <w:rsid w:val="005E4A70"/>
    <w:rsid w:val="005E6A6F"/>
    <w:rsid w:val="005F567A"/>
    <w:rsid w:val="005F5816"/>
    <w:rsid w:val="00610C34"/>
    <w:rsid w:val="00645E18"/>
    <w:rsid w:val="00664F98"/>
    <w:rsid w:val="00683754"/>
    <w:rsid w:val="00697BA2"/>
    <w:rsid w:val="00710544"/>
    <w:rsid w:val="0074499B"/>
    <w:rsid w:val="007639F6"/>
    <w:rsid w:val="00781462"/>
    <w:rsid w:val="00790436"/>
    <w:rsid w:val="007A17B7"/>
    <w:rsid w:val="007C4222"/>
    <w:rsid w:val="007D63A1"/>
    <w:rsid w:val="007E4386"/>
    <w:rsid w:val="007F5ADD"/>
    <w:rsid w:val="00817F7F"/>
    <w:rsid w:val="00846A3F"/>
    <w:rsid w:val="008C493A"/>
    <w:rsid w:val="008D6295"/>
    <w:rsid w:val="008F0764"/>
    <w:rsid w:val="00910B58"/>
    <w:rsid w:val="00930339"/>
    <w:rsid w:val="00945D57"/>
    <w:rsid w:val="0094658D"/>
    <w:rsid w:val="009612D9"/>
    <w:rsid w:val="00970B90"/>
    <w:rsid w:val="00973E5F"/>
    <w:rsid w:val="009A70A5"/>
    <w:rsid w:val="009E1A04"/>
    <w:rsid w:val="009E5667"/>
    <w:rsid w:val="00A04844"/>
    <w:rsid w:val="00A05F99"/>
    <w:rsid w:val="00A33EAA"/>
    <w:rsid w:val="00A35C17"/>
    <w:rsid w:val="00A508C9"/>
    <w:rsid w:val="00A75E13"/>
    <w:rsid w:val="00A819D7"/>
    <w:rsid w:val="00AA59DA"/>
    <w:rsid w:val="00AA7D1E"/>
    <w:rsid w:val="00B0748D"/>
    <w:rsid w:val="00B36D61"/>
    <w:rsid w:val="00B4647A"/>
    <w:rsid w:val="00B81F88"/>
    <w:rsid w:val="00B82702"/>
    <w:rsid w:val="00B907B3"/>
    <w:rsid w:val="00BA3DB0"/>
    <w:rsid w:val="00BC37CA"/>
    <w:rsid w:val="00BD06BB"/>
    <w:rsid w:val="00BE3B8F"/>
    <w:rsid w:val="00BE4EE5"/>
    <w:rsid w:val="00BE5F31"/>
    <w:rsid w:val="00C172A1"/>
    <w:rsid w:val="00C218B4"/>
    <w:rsid w:val="00C410E5"/>
    <w:rsid w:val="00CC79EC"/>
    <w:rsid w:val="00CF03D2"/>
    <w:rsid w:val="00D07628"/>
    <w:rsid w:val="00D432D5"/>
    <w:rsid w:val="00D45FB7"/>
    <w:rsid w:val="00D464DF"/>
    <w:rsid w:val="00D70562"/>
    <w:rsid w:val="00DA3A42"/>
    <w:rsid w:val="00DB08F7"/>
    <w:rsid w:val="00DB31EE"/>
    <w:rsid w:val="00DB59F0"/>
    <w:rsid w:val="00DC0556"/>
    <w:rsid w:val="00DC45E1"/>
    <w:rsid w:val="00E113AE"/>
    <w:rsid w:val="00E5395F"/>
    <w:rsid w:val="00E67564"/>
    <w:rsid w:val="00E813C8"/>
    <w:rsid w:val="00E900A7"/>
    <w:rsid w:val="00F05141"/>
    <w:rsid w:val="00F16A20"/>
    <w:rsid w:val="00F343C7"/>
    <w:rsid w:val="00F62F52"/>
    <w:rsid w:val="00F82EA6"/>
    <w:rsid w:val="00FD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4DC86F"/>
  <w15:docId w15:val="{417AC81A-CB42-4874-8BD8-DCEF2AD65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4EE5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9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7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7BA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A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464DF"/>
  </w:style>
  <w:style w:type="paragraph" w:styleId="AltBilgi">
    <w:name w:val="footer"/>
    <w:basedOn w:val="Normal"/>
    <w:link w:val="Al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464DF"/>
  </w:style>
  <w:style w:type="character" w:customStyle="1" w:styleId="hgkelc">
    <w:name w:val="hgkelc"/>
    <w:basedOn w:val="VarsaylanParagrafYazTipi"/>
    <w:rsid w:val="00846A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8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Pau</cp:lastModifiedBy>
  <cp:revision>2</cp:revision>
  <cp:lastPrinted>2024-02-09T07:03:00Z</cp:lastPrinted>
  <dcterms:created xsi:type="dcterms:W3CDTF">2024-02-09T07:08:00Z</dcterms:created>
  <dcterms:modified xsi:type="dcterms:W3CDTF">2024-02-09T07:08:00Z</dcterms:modified>
</cp:coreProperties>
</file>